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51B69" w14:textId="77777777" w:rsidR="00740AEB" w:rsidRDefault="006A479A">
      <w:r>
        <w:t>Article Page – Submit article to database</w:t>
      </w:r>
    </w:p>
    <w:p w14:paraId="1779376E" w14:textId="1612EB7B" w:rsidR="006A479A" w:rsidRDefault="006A479A">
      <w:r>
        <w:t>Last updated on: 21th April 2015 by John Paul Depew</w:t>
      </w:r>
    </w:p>
    <w:p w14:paraId="6EE09B02" w14:textId="273EABDB" w:rsidR="006A479A" w:rsidRDefault="006A479A">
      <w:r>
        <w:t>Precondition: The front-end and back-end server is running.</w:t>
      </w:r>
    </w:p>
    <w:p w14:paraId="0EFAA4A0" w14:textId="1984CD46" w:rsidR="006A479A" w:rsidRDefault="006A479A">
      <w:r>
        <w:t>Test steps</w:t>
      </w:r>
      <w:r>
        <w:tab/>
      </w:r>
      <w:r>
        <w:tab/>
        <w:t xml:space="preserve">1. </w:t>
      </w:r>
      <w:r w:rsidR="006079A1">
        <w:t>Navigate to the Submit Article page</w:t>
      </w:r>
    </w:p>
    <w:p w14:paraId="7532059E" w14:textId="351DD9D7" w:rsidR="006A479A" w:rsidRDefault="006A479A">
      <w:r>
        <w:tab/>
      </w:r>
      <w:r>
        <w:tab/>
      </w:r>
      <w:r>
        <w:tab/>
        <w:t>2.</w:t>
      </w:r>
      <w:r w:rsidR="006079A1">
        <w:t xml:space="preserve"> Fill out the forms for an </w:t>
      </w:r>
      <w:r w:rsidR="00055BA1">
        <w:t>article</w:t>
      </w:r>
    </w:p>
    <w:p w14:paraId="3F2D6347" w14:textId="5215ACC4" w:rsidR="006A479A" w:rsidRDefault="006A479A">
      <w:r>
        <w:tab/>
      </w:r>
      <w:r>
        <w:tab/>
      </w:r>
      <w:r>
        <w:tab/>
        <w:t xml:space="preserve">3. </w:t>
      </w:r>
      <w:r w:rsidR="006079A1">
        <w:t xml:space="preserve"> </w:t>
      </w:r>
      <w:r w:rsidR="00055BA1">
        <w:t>Click submit</w:t>
      </w:r>
    </w:p>
    <w:p w14:paraId="2491B32C" w14:textId="498B3C9E" w:rsidR="009F5737" w:rsidRDefault="009F5737">
      <w:r>
        <w:t>Expected result</w:t>
      </w:r>
      <w:r>
        <w:tab/>
      </w:r>
      <w:r>
        <w:tab/>
      </w:r>
      <w:proofErr w:type="gramStart"/>
      <w:r>
        <w:t>The</w:t>
      </w:r>
      <w:proofErr w:type="gramEnd"/>
      <w:r>
        <w:t xml:space="preserve"> user should be redirected to the confirmation page</w:t>
      </w:r>
    </w:p>
    <w:p w14:paraId="7DA152C9" w14:textId="30F1DD9C" w:rsidR="003F1925" w:rsidRDefault="003F1925"/>
    <w:p w14:paraId="49CF756D" w14:textId="3154AB52" w:rsidR="003F1925" w:rsidRDefault="003F1925">
      <w:r>
        <w:t>Submitting data to database:</w:t>
      </w:r>
      <w:bookmarkStart w:id="0" w:name="_GoBack"/>
      <w:bookmarkEnd w:id="0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316D3" w14:paraId="355CE67F" w14:textId="77777777" w:rsidTr="00E76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2918974" w14:textId="471C4BFB" w:rsidR="00C316D3" w:rsidRDefault="00176DEE">
            <w:r>
              <w:t>Scenario</w:t>
            </w:r>
          </w:p>
        </w:tc>
        <w:tc>
          <w:tcPr>
            <w:tcW w:w="2337" w:type="dxa"/>
          </w:tcPr>
          <w:p w14:paraId="345317D5" w14:textId="48D8823F" w:rsidR="00C316D3" w:rsidRDefault="00176D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 Step</w:t>
            </w:r>
          </w:p>
        </w:tc>
        <w:tc>
          <w:tcPr>
            <w:tcW w:w="2338" w:type="dxa"/>
          </w:tcPr>
          <w:p w14:paraId="72C62769" w14:textId="49A3A4C1" w:rsidR="00C316D3" w:rsidRDefault="00176D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</w:t>
            </w:r>
          </w:p>
        </w:tc>
        <w:tc>
          <w:tcPr>
            <w:tcW w:w="2338" w:type="dxa"/>
          </w:tcPr>
          <w:p w14:paraId="36E2C99A" w14:textId="0A85E8F2" w:rsidR="00C316D3" w:rsidRDefault="00176DE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Outcome</w:t>
            </w:r>
          </w:p>
        </w:tc>
      </w:tr>
      <w:tr w:rsidR="00C316D3" w14:paraId="32CF786E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8036FE7" w14:textId="6576CFCA" w:rsidR="00C316D3" w:rsidRPr="00E76E35" w:rsidRDefault="00E76E35">
            <w:pPr>
              <w:rPr>
                <w:b w:val="0"/>
              </w:rPr>
            </w:pPr>
            <w:r>
              <w:rPr>
                <w:b w:val="0"/>
              </w:rPr>
              <w:t>Submit article to database</w:t>
            </w:r>
          </w:p>
        </w:tc>
        <w:tc>
          <w:tcPr>
            <w:tcW w:w="2337" w:type="dxa"/>
          </w:tcPr>
          <w:p w14:paraId="46E8BB9F" w14:textId="050311A3" w:rsidR="00C316D3" w:rsidRDefault="00E76E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</w:t>
            </w:r>
            <w:r w:rsidR="004F7076">
              <w:t>a</w:t>
            </w:r>
            <w:r>
              <w:t>rticle page, fill out the forms, click submit.</w:t>
            </w:r>
          </w:p>
        </w:tc>
        <w:tc>
          <w:tcPr>
            <w:tcW w:w="2338" w:type="dxa"/>
          </w:tcPr>
          <w:p w14:paraId="6972A045" w14:textId="41D0DD47" w:rsidR="00C316D3" w:rsidRDefault="00E76E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ge should redirect to confirmation page displaying success.</w:t>
            </w:r>
            <w:r w:rsidR="0012704B">
              <w:t xml:space="preserve"> Front end site and preview block should then show article.</w:t>
            </w:r>
          </w:p>
        </w:tc>
        <w:tc>
          <w:tcPr>
            <w:tcW w:w="2338" w:type="dxa"/>
          </w:tcPr>
          <w:p w14:paraId="6D7B6B47" w14:textId="77777777" w:rsidR="00C316D3" w:rsidRDefault="00C316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394D" w14:paraId="77EA8EFC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42B04BE" w14:textId="1555ACD7" w:rsidR="00F9394D" w:rsidRDefault="00F9394D" w:rsidP="00F9394D">
            <w:pPr>
              <w:rPr>
                <w:b w:val="0"/>
              </w:rPr>
            </w:pPr>
            <w:r>
              <w:rPr>
                <w:b w:val="0"/>
              </w:rPr>
              <w:t>Submit job posting to database</w:t>
            </w:r>
          </w:p>
        </w:tc>
        <w:tc>
          <w:tcPr>
            <w:tcW w:w="2337" w:type="dxa"/>
          </w:tcPr>
          <w:p w14:paraId="1161E1D7" w14:textId="783A2F5A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vigate to job posting page, fill out forms, click submit.</w:t>
            </w:r>
          </w:p>
        </w:tc>
        <w:tc>
          <w:tcPr>
            <w:tcW w:w="2338" w:type="dxa"/>
          </w:tcPr>
          <w:p w14:paraId="7321AF66" w14:textId="584E73D7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ge should redirect to confirmation page displaying success. Front end site and preview block should then show job.</w:t>
            </w:r>
          </w:p>
        </w:tc>
        <w:tc>
          <w:tcPr>
            <w:tcW w:w="2338" w:type="dxa"/>
          </w:tcPr>
          <w:p w14:paraId="6E52C208" w14:textId="77777777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394D" w14:paraId="45654900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C7C50E7" w14:textId="6DF4D378" w:rsidR="00F9394D" w:rsidRDefault="00F9394D" w:rsidP="00F9394D">
            <w:pPr>
              <w:rPr>
                <w:b w:val="0"/>
              </w:rPr>
            </w:pPr>
            <w:r>
              <w:rPr>
                <w:b w:val="0"/>
              </w:rPr>
              <w:t>Submit blog to database</w:t>
            </w:r>
          </w:p>
        </w:tc>
        <w:tc>
          <w:tcPr>
            <w:tcW w:w="2337" w:type="dxa"/>
          </w:tcPr>
          <w:p w14:paraId="4838BBC2" w14:textId="7BC73F01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</w:t>
            </w:r>
            <w:r>
              <w:t xml:space="preserve">blog </w:t>
            </w:r>
            <w:r>
              <w:t>page, fill out forms, click submit.</w:t>
            </w:r>
          </w:p>
        </w:tc>
        <w:tc>
          <w:tcPr>
            <w:tcW w:w="2338" w:type="dxa"/>
          </w:tcPr>
          <w:p w14:paraId="4387D579" w14:textId="2CDBCA5E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age should redirect to confirmation page displaying success. Front end site and preview block should then show </w:t>
            </w:r>
            <w:r>
              <w:t>the blog</w:t>
            </w:r>
            <w:r>
              <w:t>.</w:t>
            </w:r>
          </w:p>
        </w:tc>
        <w:tc>
          <w:tcPr>
            <w:tcW w:w="2338" w:type="dxa"/>
          </w:tcPr>
          <w:p w14:paraId="4D154E2F" w14:textId="77777777" w:rsidR="00F9394D" w:rsidRDefault="00F9394D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1925" w14:paraId="147F1447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348CAAF" w14:textId="77777777" w:rsidR="003F1925" w:rsidRDefault="003F1925" w:rsidP="00F9394D">
            <w:pPr>
              <w:rPr>
                <w:b w:val="0"/>
              </w:rPr>
            </w:pPr>
          </w:p>
        </w:tc>
        <w:tc>
          <w:tcPr>
            <w:tcW w:w="2337" w:type="dxa"/>
          </w:tcPr>
          <w:p w14:paraId="0A9468AE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7A808B29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3067ADB0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1925" w14:paraId="1B09B55E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A39AB60" w14:textId="77777777" w:rsidR="003F1925" w:rsidRDefault="003F1925" w:rsidP="00F9394D">
            <w:pPr>
              <w:rPr>
                <w:b w:val="0"/>
              </w:rPr>
            </w:pPr>
          </w:p>
        </w:tc>
        <w:tc>
          <w:tcPr>
            <w:tcW w:w="2337" w:type="dxa"/>
          </w:tcPr>
          <w:p w14:paraId="41707BEF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134F558C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6591878A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1925" w14:paraId="5ABFD794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E7F90C4" w14:textId="77777777" w:rsidR="003F1925" w:rsidRDefault="003F1925" w:rsidP="00F9394D">
            <w:pPr>
              <w:rPr>
                <w:b w:val="0"/>
              </w:rPr>
            </w:pPr>
          </w:p>
        </w:tc>
        <w:tc>
          <w:tcPr>
            <w:tcW w:w="2337" w:type="dxa"/>
          </w:tcPr>
          <w:p w14:paraId="5EE1A331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113E6F89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2349A15B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1925" w14:paraId="1601439B" w14:textId="77777777" w:rsidTr="00C316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CBE3976" w14:textId="77777777" w:rsidR="003F1925" w:rsidRDefault="003F1925" w:rsidP="00F9394D">
            <w:pPr>
              <w:rPr>
                <w:b w:val="0"/>
              </w:rPr>
            </w:pPr>
          </w:p>
        </w:tc>
        <w:tc>
          <w:tcPr>
            <w:tcW w:w="2337" w:type="dxa"/>
          </w:tcPr>
          <w:p w14:paraId="78AF1E88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71335039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58998E9F" w14:textId="77777777" w:rsidR="003F1925" w:rsidRDefault="003F1925" w:rsidP="00F939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540D523" w14:textId="77777777" w:rsidR="00C316D3" w:rsidRDefault="00C316D3"/>
    <w:sectPr w:rsidR="00C3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tDQ2NjU2MDA0NTJT0lEKTi0uzszPAykwqgUACAhBlCwAAAA="/>
  </w:docVars>
  <w:rsids>
    <w:rsidRoot w:val="006A479A"/>
    <w:rsid w:val="00055BA1"/>
    <w:rsid w:val="0012704B"/>
    <w:rsid w:val="00176DEE"/>
    <w:rsid w:val="003F1925"/>
    <w:rsid w:val="004F7076"/>
    <w:rsid w:val="006079A1"/>
    <w:rsid w:val="006A479A"/>
    <w:rsid w:val="00740AEB"/>
    <w:rsid w:val="008F6786"/>
    <w:rsid w:val="009F5737"/>
    <w:rsid w:val="00C316D3"/>
    <w:rsid w:val="00E76E35"/>
    <w:rsid w:val="00F93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1A416"/>
  <w15:chartTrackingRefBased/>
  <w15:docId w15:val="{A8B64280-2CA7-4921-B285-DCBAB56BB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1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C316D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epew</dc:creator>
  <cp:keywords/>
  <dc:description/>
  <cp:lastModifiedBy>John Depew</cp:lastModifiedBy>
  <cp:revision>11</cp:revision>
  <dcterms:created xsi:type="dcterms:W3CDTF">2018-04-21T21:22:00Z</dcterms:created>
  <dcterms:modified xsi:type="dcterms:W3CDTF">2018-04-22T01:43:00Z</dcterms:modified>
</cp:coreProperties>
</file>